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A464D" w14:textId="236FABA3" w:rsidR="00453C75" w:rsidRDefault="00714141">
      <w:r>
        <w:t>Aman Patel</w:t>
      </w:r>
    </w:p>
    <w:p w14:paraId="0E183F2B" w14:textId="7D163ADD" w:rsidR="00714141" w:rsidRDefault="00714141">
      <w:r>
        <w:t>November 29, 2018</w:t>
      </w:r>
    </w:p>
    <w:p w14:paraId="58DD2F4A" w14:textId="7DC3A09F" w:rsidR="00714141" w:rsidRDefault="00714141">
      <w:r>
        <w:t>UROC @ SICE</w:t>
      </w:r>
    </w:p>
    <w:p w14:paraId="54F5F037" w14:textId="273E822A" w:rsidR="00714141" w:rsidRDefault="00714141" w:rsidP="00714141">
      <w:pPr>
        <w:jc w:val="center"/>
      </w:pPr>
      <w:r>
        <w:t>Week 7: Editing Node Colors Based on the Presence of a Word</w:t>
      </w:r>
    </w:p>
    <w:p w14:paraId="24146013" w14:textId="5E7253E9" w:rsidR="00714141" w:rsidRDefault="00714141" w:rsidP="00714141">
      <w:r>
        <w:tab/>
        <w:t xml:space="preserve">This week I was tasked with changing the colors of the nodes in my graph based on the presence of the word “programming.” I added a few if statements that determined </w:t>
      </w:r>
      <w:r w:rsidR="00305FE8">
        <w:t>whether</w:t>
      </w:r>
      <w:r>
        <w:t xml:space="preserve"> the title of the node contained “programming,” and made the nodes green if they did contain the word and red if they did not. To open this in </w:t>
      </w:r>
      <w:proofErr w:type="spellStart"/>
      <w:r>
        <w:t>Gephi</w:t>
      </w:r>
      <w:proofErr w:type="spellEnd"/>
      <w:r>
        <w:t xml:space="preserve"> and maintain the colors, the file had to be written as a .</w:t>
      </w:r>
      <w:proofErr w:type="spellStart"/>
      <w:r>
        <w:t>gexf</w:t>
      </w:r>
      <w:proofErr w:type="spellEnd"/>
      <w:r>
        <w:t xml:space="preserve"> file. The graph layout was changed to Force Atlas, revealing that </w:t>
      </w:r>
      <w:r w:rsidR="00305FE8">
        <w:t>most</w:t>
      </w:r>
      <w:r>
        <w:t xml:space="preserve"> nodes </w:t>
      </w:r>
      <w:r w:rsidR="00305FE8">
        <w:t xml:space="preserve">did not contain the word “programming,” and were thus red. </w:t>
      </w:r>
      <w:bookmarkStart w:id="0" w:name="_GoBack"/>
      <w:bookmarkEnd w:id="0"/>
    </w:p>
    <w:sectPr w:rsidR="007141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MTK1sDAxMjEyMzdS0lEKTi0uzszPAykwrAUAar+g+ywAAAA="/>
  </w:docVars>
  <w:rsids>
    <w:rsidRoot w:val="00714141"/>
    <w:rsid w:val="00305FE8"/>
    <w:rsid w:val="00453C75"/>
    <w:rsid w:val="00714141"/>
    <w:rsid w:val="00CE6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04039"/>
  <w15:chartTrackingRefBased/>
  <w15:docId w15:val="{FC712640-A748-434F-B89A-D4E2A4F9A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3</Words>
  <Characters>531</Characters>
  <Application>Microsoft Office Word</Application>
  <DocSecurity>0</DocSecurity>
  <Lines>4</Lines>
  <Paragraphs>1</Paragraphs>
  <ScaleCrop>false</ScaleCrop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Patel</dc:creator>
  <cp:keywords/>
  <dc:description/>
  <cp:lastModifiedBy>Aman Patel</cp:lastModifiedBy>
  <cp:revision>2</cp:revision>
  <dcterms:created xsi:type="dcterms:W3CDTF">2018-11-30T09:09:00Z</dcterms:created>
  <dcterms:modified xsi:type="dcterms:W3CDTF">2018-11-30T09:16:00Z</dcterms:modified>
</cp:coreProperties>
</file>